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286E2675" w:rsidR="0024220C" w:rsidRPr="0057417E" w:rsidRDefault="00A930CC" w:rsidP="008622B2">
      <w:pPr>
        <w:rPr>
          <w:b/>
          <w:bCs/>
          <w:sz w:val="44"/>
          <w:szCs w:val="44"/>
        </w:rPr>
      </w:pP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12904B21">
                <wp:simplePos x="0" y="0"/>
                <wp:positionH relativeFrom="column">
                  <wp:posOffset>6254115</wp:posOffset>
                </wp:positionH>
                <wp:positionV relativeFrom="paragraph">
                  <wp:posOffset>9074150</wp:posOffset>
                </wp:positionV>
                <wp:extent cx="1106805" cy="782955"/>
                <wp:effectExtent l="0" t="0" r="0" b="444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78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E8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5pt;margin-top:714.5pt;width:87.15pt;height:61.6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6B13D53B">
                <wp:simplePos x="0" y="0"/>
                <wp:positionH relativeFrom="column">
                  <wp:posOffset>1755648</wp:posOffset>
                </wp:positionH>
                <wp:positionV relativeFrom="paragraph">
                  <wp:posOffset>7044691</wp:posOffset>
                </wp:positionV>
                <wp:extent cx="1870710" cy="2944368"/>
                <wp:effectExtent l="0" t="0" r="8890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94436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6B76B2" id="Rectangle: Rounded Corners 9" o:spid="_x0000_s1026" style="position:absolute;margin-left:138.25pt;margin-top:554.7pt;width:147.3pt;height:231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06A4BC8B">
                <wp:simplePos x="0" y="0"/>
                <wp:positionH relativeFrom="margin">
                  <wp:posOffset>5412740</wp:posOffset>
                </wp:positionH>
                <wp:positionV relativeFrom="paragraph">
                  <wp:posOffset>369570</wp:posOffset>
                </wp:positionV>
                <wp:extent cx="2687955" cy="435610"/>
                <wp:effectExtent l="0" t="0" r="1714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95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447AD323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  <w:r w:rsidR="00A930C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27" type="#_x0000_t202" style="position:absolute;margin-left:426.2pt;margin-top:29.1pt;width:211.65pt;height:34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">
                <v:textbox>
                  <w:txbxContent>
                    <w:p w14:paraId="214E62C6" w14:textId="447AD323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  <w:r w:rsidR="00A930CC">
                        <w:rPr>
                          <w:b/>
                          <w:bCs/>
                          <w:sz w:val="44"/>
                          <w:szCs w:val="4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9E3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6D5B3DB">
                <wp:simplePos x="0" y="0"/>
                <wp:positionH relativeFrom="column">
                  <wp:posOffset>9283849</wp:posOffset>
                </wp:positionH>
                <wp:positionV relativeFrom="paragraph">
                  <wp:posOffset>7033932</wp:posOffset>
                </wp:positionV>
                <wp:extent cx="1892300" cy="2312894"/>
                <wp:effectExtent l="0" t="0" r="12700" b="1143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3128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2ACDE6" id="Rectangle: Rounded Corners 35" o:spid="_x0000_s1026" style="position:absolute;margin-left:731pt;margin-top:553.85pt;width:149pt;height:182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AD297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54F04032">
                <wp:simplePos x="0" y="0"/>
                <wp:positionH relativeFrom="column">
                  <wp:posOffset>4201795</wp:posOffset>
                </wp:positionH>
                <wp:positionV relativeFrom="paragraph">
                  <wp:posOffset>7210201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28" type="#_x0000_t202" style="position:absolute;margin-left:330.85pt;margin-top:567.75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ser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963BD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540E387F">
                <wp:simplePos x="0" y="0"/>
                <wp:positionH relativeFrom="column">
                  <wp:posOffset>9470764</wp:posOffset>
                </wp:positionH>
                <wp:positionV relativeFrom="paragraph">
                  <wp:posOffset>7092652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9EB44" id="_x0000_s1029" type="#_x0000_t202" style="position:absolute;margin-left:745.75pt;margin-top:558.5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ppointmentDateTime</w:t>
                      </w:r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86A03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18510BC3">
                <wp:simplePos x="0" y="0"/>
                <wp:positionH relativeFrom="column">
                  <wp:posOffset>3935392</wp:posOffset>
                </wp:positionH>
                <wp:positionV relativeFrom="paragraph">
                  <wp:posOffset>1581439</wp:posOffset>
                </wp:positionV>
                <wp:extent cx="1870710" cy="3252486"/>
                <wp:effectExtent l="0" t="0" r="8890" b="1143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325248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234CFC" id="Rectangle: Rounded Corners 3" o:spid="_x0000_s1026" style="position:absolute;margin-left:309.85pt;margin-top:124.5pt;width:147.3pt;height:256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30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95ExkG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31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honeNumb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0B1A8E88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C1C58A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B2D404C" w:rsidR="005840E0" w:rsidRDefault="005840E0" w:rsidP="005840E0">
                            <w:r>
                              <w:t>Address</w:t>
                            </w:r>
                            <w:r w:rsidR="000039F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2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">
                <v:textbox>
                  <w:txbxContent>
                    <w:p w14:paraId="0895B4F1" w14:textId="3B2D404C" w:rsidR="005840E0" w:rsidRDefault="005840E0" w:rsidP="005840E0">
                      <w:r>
                        <w:t>Address</w:t>
                      </w:r>
                      <w:r w:rsidR="000039F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3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6B721EF2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F8AD09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25E263B7">
                <wp:simplePos x="0" y="0"/>
                <wp:positionH relativeFrom="column">
                  <wp:posOffset>61747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51536BA" w:rsidR="00125EDD" w:rsidRDefault="00125EDD">
                            <w:r>
                              <w:t>Address</w:t>
                            </w:r>
                            <w:r w:rsidR="005840E0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54C51" id="_x0000_s1034" type="#_x0000_t202" style="position:absolute;margin-left:486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">
                <v:textbox>
                  <w:txbxContent>
                    <w:p w14:paraId="1EE92949" w14:textId="051536BA" w:rsidR="00125EDD" w:rsidRDefault="00125EDD">
                      <w:r>
                        <w:t>Address</w:t>
                      </w:r>
                      <w:r w:rsidR="005840E0"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5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6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7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85J2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SRo8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Cy85J2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arOwn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8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bw2rum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franchiseDealer</w:t>
                      </w:r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9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r>
                              <w:t>DealerDetai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40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B/c9Xu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r>
                        <w:t>DealerDetai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1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N6mYip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7296F0D8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3AB11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38743F87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E46ADD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76D7787">
                <wp:simplePos x="0" y="0"/>
                <wp:positionH relativeFrom="column">
                  <wp:posOffset>4058920</wp:posOffset>
                </wp:positionH>
                <wp:positionV relativeFrom="paragraph">
                  <wp:posOffset>1783715</wp:posOffset>
                </wp:positionV>
                <wp:extent cx="1583690" cy="1404620"/>
                <wp:effectExtent l="0" t="0" r="0" b="69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</w:p>
                          <w:p w14:paraId="20266F4E" w14:textId="77777777" w:rsidR="00C05567" w:rsidRDefault="00C05567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sNew</w:t>
                            </w:r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6C9B4" id="_x0000_s1044" type="#_x0000_t202" style="position:absolute;margin-left:319.6pt;margin-top:140.45pt;width:124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" fillcolor="#5b9bd5 [3208]" stroked="f">
                <v:fill opacity="32896f"/>
                <v:textbox style="mso-fit-shape-to-text:t"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isCab</w:t>
                      </w:r>
                    </w:p>
                    <w:p w14:paraId="20266F4E" w14:textId="77777777" w:rsidR="00C05567" w:rsidRDefault="00C05567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sNew</w:t>
                      </w:r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r>
                              <w:t>Wheel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r>
                        <w:t>WheelSys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r>
                              <w:t>TrimPack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r>
                        <w:t>TrimPack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r>
                              <w:t>FuelSpec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r>
                        <w:t>FuelSpec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r>
                              <w:t>DepreciationFacto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r>
                        <w:t>DepreciationFactor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A930CC">
      <w:pgSz w:w="23811" w:h="16838" w:orient="landscape" w:code="8"/>
      <w:pgMar w:top="426" w:right="1440" w:bottom="426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qgUAH8qbYy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394B40"/>
    <w:rsid w:val="005069E3"/>
    <w:rsid w:val="0051154B"/>
    <w:rsid w:val="00567B3D"/>
    <w:rsid w:val="0057417E"/>
    <w:rsid w:val="005840E0"/>
    <w:rsid w:val="005D2525"/>
    <w:rsid w:val="00617339"/>
    <w:rsid w:val="00667E54"/>
    <w:rsid w:val="00677D6C"/>
    <w:rsid w:val="006966BC"/>
    <w:rsid w:val="006B37E0"/>
    <w:rsid w:val="007267A8"/>
    <w:rsid w:val="007A1FEF"/>
    <w:rsid w:val="008317A2"/>
    <w:rsid w:val="008622B2"/>
    <w:rsid w:val="008B54D8"/>
    <w:rsid w:val="008D1ACF"/>
    <w:rsid w:val="009A47B6"/>
    <w:rsid w:val="009B523C"/>
    <w:rsid w:val="009E4C60"/>
    <w:rsid w:val="00A8547F"/>
    <w:rsid w:val="00A930CC"/>
    <w:rsid w:val="00AA2D64"/>
    <w:rsid w:val="00AB1520"/>
    <w:rsid w:val="00AD297C"/>
    <w:rsid w:val="00AD59AE"/>
    <w:rsid w:val="00BA433C"/>
    <w:rsid w:val="00BD438D"/>
    <w:rsid w:val="00BE07C2"/>
    <w:rsid w:val="00C05567"/>
    <w:rsid w:val="00D101EC"/>
    <w:rsid w:val="00D317DC"/>
    <w:rsid w:val="00D97986"/>
    <w:rsid w:val="00E33F57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39</cp:revision>
  <cp:lastPrinted>2021-04-13T04:32:00Z</cp:lastPrinted>
  <dcterms:created xsi:type="dcterms:W3CDTF">2021-03-16T02:58:00Z</dcterms:created>
  <dcterms:modified xsi:type="dcterms:W3CDTF">2021-04-13T06:10:00Z</dcterms:modified>
</cp:coreProperties>
</file>